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рить работу команды make, создать и скомпилировать отчёт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 каталог курса arch-pc, обновлен локальный репозиторий с помощью команды git pull, открыт каталог с отчётом для лабораторной работы номер 4, использованы команды make и make clean (рис. 1). Команда make сработала не полностью корректно: файл report.pdf не был создан по причине отсутсвия объекта</w:t>
      </w:r>
      <w:r>
        <w:t xml:space="preserve"> </w:t>
      </w:r>
      <w:r>
        <w:t xml:space="preserve">“</w:t>
      </w:r>
      <w:r>
        <w:t xml:space="preserve">lualatex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4205653"/>
            <wp:effectExtent b="0" l="0" r="0" t="0"/>
            <wp:docPr descr="Рис. 1: Проверка работы команд make и make clean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8-44-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боты команд make и make clean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тчёт создан корректно, однако не удаётся скомпелировать файл в формате pdf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фин Андрей Алексеевич</dc:creator>
  <dc:language>ru-RU</dc:language>
  <cp:keywords/>
  <dcterms:created xsi:type="dcterms:W3CDTF">2022-10-27T16:06:50Z</dcterms:created>
  <dcterms:modified xsi:type="dcterms:W3CDTF">2022-10-27T16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